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a2 Milk Compan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0"/>
        <w:gridCol w:w="559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9729802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pson Grierson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ace Straus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4A0A7CA" w:rsidR="00661C78" w:rsidRDefault="003942D2">
      <w:r>
        <w:rPr>
          <w:noProof/>
        </w:rPr>
        <w:drawing>
          <wp:inline distT="0" distB="0" distL="0" distR="0" wp14:anchorId="06F86D38" wp14:editId="7C49C1E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942D2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1:00Z</dcterms:modified>
</cp:coreProperties>
</file>